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ve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ss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3.6 (5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3.1 (60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5.3 (68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7.2 (688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7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.7 (1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7.7 (1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.0 (1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4 (107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 (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6 (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5:31Z</dcterms:created>
  <dcterms:modified xsi:type="dcterms:W3CDTF">2025-07-03T12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